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cki Vran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ck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ran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34 Woodlawn Av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fvrana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2738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nayiot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eni Vrana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5/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